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A239270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EndPr/>
        <w:sdtContent>
          <w:r w:rsidR="00590046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C06DC93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95390E">
        <w:rPr>
          <w:b w:val="0"/>
          <w:szCs w:val="24"/>
        </w:rPr>
        <w:t>Sabrina Cowden</w:t>
      </w:r>
      <w:r w:rsidR="00613557" w:rsidRPr="00B72051">
        <w:rPr>
          <w:b w:val="0"/>
          <w:szCs w:val="24"/>
        </w:rPr>
        <w:fldChar w:fldCharType="end"/>
      </w:r>
    </w:p>
    <w:p w14:paraId="77C2C5F7" w14:textId="0A363132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95390E">
        <w:rPr>
          <w:b w:val="0"/>
          <w:szCs w:val="24"/>
        </w:rPr>
        <w:t>PT 143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30E35309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95390E">
        <w:rPr>
          <w:b w:val="0"/>
          <w:szCs w:val="24"/>
        </w:rPr>
        <w:t>scowden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732AFA5C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95390E">
        <w:rPr>
          <w:b w:val="0"/>
          <w:szCs w:val="24"/>
        </w:rPr>
        <w:t>276-523-9012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30CDA451" w14:textId="77777777" w:rsidR="0095390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>Office</w:t>
            </w:r>
          </w:p>
          <w:p w14:paraId="30B18EA2" w14:textId="50F0057D" w:rsidR="00B01CF1" w:rsidRPr="00BC2A50" w:rsidRDefault="0095390E" w:rsidP="00BC2A50">
            <w:pPr>
              <w:jc w:val="center"/>
            </w:pPr>
            <w:r>
              <w:rPr>
                <w:sz w:val="20"/>
              </w:rPr>
              <w:t>8:00a-9:0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BC7DBF2" w14:textId="77777777" w:rsidR="0095390E" w:rsidRDefault="00B01CF1" w:rsidP="0095390E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>PNE159</w:t>
            </w:r>
          </w:p>
          <w:p w14:paraId="26B99B6B" w14:textId="23FDC80F" w:rsidR="00B01CF1" w:rsidRPr="00BC2A50" w:rsidRDefault="0095390E" w:rsidP="0095390E">
            <w:pPr>
              <w:jc w:val="center"/>
            </w:pPr>
            <w:r>
              <w:rPr>
                <w:sz w:val="20"/>
              </w:rPr>
              <w:t>8:15-10:15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E34C442" w14:textId="77777777" w:rsidR="0095390E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noProof/>
                <w:sz w:val="20"/>
              </w:rPr>
              <w:t xml:space="preserve">PNE 162l - </w:t>
            </w:r>
          </w:p>
          <w:p w14:paraId="45E80289" w14:textId="77777777" w:rsidR="0095390E" w:rsidRDefault="0095390E" w:rsidP="00BC2A50">
            <w:pPr>
              <w:jc w:val="center"/>
              <w:rPr>
                <w:noProof/>
                <w:sz w:val="20"/>
              </w:rPr>
            </w:pPr>
            <w:r>
              <w:rPr>
                <w:noProof/>
                <w:sz w:val="20"/>
              </w:rPr>
              <w:t>Pedi Clinicals</w:t>
            </w:r>
          </w:p>
          <w:p w14:paraId="398C250C" w14:textId="7710E5D8" w:rsidR="00B01CF1" w:rsidRPr="00BC2A50" w:rsidRDefault="0095390E" w:rsidP="00BC2A50">
            <w:pPr>
              <w:jc w:val="center"/>
            </w:pPr>
            <w:r>
              <w:rPr>
                <w:noProof/>
                <w:sz w:val="20"/>
              </w:rPr>
              <w:t>9a-5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EF29B3A" w14:textId="77777777" w:rsidR="0095390E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noProof/>
                <w:sz w:val="20"/>
              </w:rPr>
              <w:t>PNE 161</w:t>
            </w:r>
          </w:p>
          <w:p w14:paraId="50761AA5" w14:textId="1BE608B3" w:rsidR="00B01CF1" w:rsidRPr="00BC2A50" w:rsidRDefault="0095390E" w:rsidP="00BC2A50">
            <w:pPr>
              <w:jc w:val="center"/>
            </w:pPr>
            <w:r>
              <w:rPr>
                <w:noProof/>
                <w:sz w:val="20"/>
              </w:rPr>
              <w:t>8:30-2:3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5D33930F" w14:textId="77777777" w:rsidR="0095390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>PNE 143</w:t>
            </w:r>
          </w:p>
          <w:p w14:paraId="2619E40E" w14:textId="258C1998" w:rsidR="00B01CF1" w:rsidRPr="00BC2A50" w:rsidRDefault="0095390E" w:rsidP="00BC2A50">
            <w:pPr>
              <w:jc w:val="center"/>
            </w:pPr>
            <w:r>
              <w:rPr>
                <w:sz w:val="20"/>
              </w:rPr>
              <w:t>9a-12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49FA136" w14:textId="77777777" w:rsidR="0095390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>HLT 100</w:t>
            </w:r>
          </w:p>
          <w:p w14:paraId="4A4EAE33" w14:textId="5BEA45BB" w:rsidR="00B01CF1" w:rsidRPr="00BC2A50" w:rsidRDefault="0095390E" w:rsidP="00BC2A50">
            <w:pPr>
              <w:jc w:val="center"/>
            </w:pPr>
            <w:r>
              <w:rPr>
                <w:sz w:val="20"/>
              </w:rPr>
              <w:t>10:30-11:45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77DAE7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510CBCF" w14:textId="77777777" w:rsidR="0095390E" w:rsidRDefault="00B01CF1" w:rsidP="00BC2A50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noProof/>
                <w:sz w:val="20"/>
              </w:rPr>
              <w:t>Office - Remote</w:t>
            </w:r>
          </w:p>
          <w:p w14:paraId="3B9A360A" w14:textId="4F352976" w:rsidR="00B01CF1" w:rsidRPr="00BC2A50" w:rsidRDefault="0095390E" w:rsidP="00BC2A50">
            <w:pPr>
              <w:jc w:val="center"/>
            </w:pPr>
            <w:r>
              <w:rPr>
                <w:noProof/>
                <w:sz w:val="20"/>
              </w:rPr>
              <w:t>2:30 - 4:3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5D40DFC" w14:textId="77777777" w:rsidR="0095390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>Office</w:t>
            </w:r>
          </w:p>
          <w:p w14:paraId="06515955" w14:textId="12F616C4" w:rsidR="00B01CF1" w:rsidRPr="00BC2A50" w:rsidRDefault="0095390E" w:rsidP="00BC2A50">
            <w:pPr>
              <w:jc w:val="center"/>
            </w:pPr>
            <w:r>
              <w:rPr>
                <w:sz w:val="20"/>
              </w:rPr>
              <w:t xml:space="preserve"> 12n-3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13645CD" w14:textId="77777777" w:rsidR="0095390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 xml:space="preserve">Office </w:t>
            </w:r>
          </w:p>
          <w:p w14:paraId="79DCD0AA" w14:textId="3802BE05" w:rsidR="00B01CF1" w:rsidRPr="00BC2A50" w:rsidRDefault="0095390E" w:rsidP="00BC2A50">
            <w:pPr>
              <w:jc w:val="center"/>
            </w:pPr>
            <w:r>
              <w:rPr>
                <w:sz w:val="20"/>
              </w:rPr>
              <w:t>12n-3p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9A59559" w14:textId="77777777" w:rsidR="0095390E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95390E">
              <w:rPr>
                <w:sz w:val="20"/>
              </w:rPr>
              <w:t>Online Office</w:t>
            </w:r>
          </w:p>
          <w:p w14:paraId="77F702D1" w14:textId="529DA721" w:rsidR="00B01CF1" w:rsidRPr="00BC2A50" w:rsidRDefault="0095390E" w:rsidP="00BC2A50">
            <w:pPr>
              <w:jc w:val="center"/>
            </w:pPr>
            <w:r>
              <w:rPr>
                <w:sz w:val="20"/>
              </w:rPr>
              <w:t>3pm - 4pm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77777777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noProof/>
          <w:sz w:val="20"/>
        </w:rPr>
        <w:t> 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0449D" w14:textId="77777777" w:rsidR="0005045D" w:rsidRDefault="0005045D" w:rsidP="00AE1BFE">
      <w:r>
        <w:separator/>
      </w:r>
    </w:p>
  </w:endnote>
  <w:endnote w:type="continuationSeparator" w:id="0">
    <w:p w14:paraId="30286086" w14:textId="77777777" w:rsidR="0005045D" w:rsidRDefault="0005045D" w:rsidP="00AE1BFE">
      <w:r>
        <w:continuationSeparator/>
      </w:r>
    </w:p>
  </w:endnote>
  <w:endnote w:type="continuationNotice" w:id="1">
    <w:p w14:paraId="18DBEC08" w14:textId="77777777" w:rsidR="0005045D" w:rsidRDefault="000504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34C5E" w14:textId="77777777" w:rsidR="0005045D" w:rsidRDefault="0005045D" w:rsidP="00AE1BFE">
      <w:r>
        <w:separator/>
      </w:r>
    </w:p>
  </w:footnote>
  <w:footnote w:type="continuationSeparator" w:id="0">
    <w:p w14:paraId="723AD52E" w14:textId="77777777" w:rsidR="0005045D" w:rsidRDefault="0005045D" w:rsidP="00AE1BFE">
      <w:r>
        <w:continuationSeparator/>
      </w:r>
    </w:p>
  </w:footnote>
  <w:footnote w:type="continuationNotice" w:id="1">
    <w:p w14:paraId="6EE4FD10" w14:textId="77777777" w:rsidR="0005045D" w:rsidRDefault="0005045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5045D"/>
    <w:rsid w:val="00062DA9"/>
    <w:rsid w:val="0006687B"/>
    <w:rsid w:val="00074B16"/>
    <w:rsid w:val="000760A0"/>
    <w:rsid w:val="000C6D7A"/>
    <w:rsid w:val="000D40B1"/>
    <w:rsid w:val="000E503F"/>
    <w:rsid w:val="0014124C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30595"/>
    <w:rsid w:val="005552C7"/>
    <w:rsid w:val="00557182"/>
    <w:rsid w:val="00590046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5390E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D4C8B"/>
    <w:rsid w:val="00CF177D"/>
    <w:rsid w:val="00D22B74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4124C"/>
    <w:rsid w:val="001629AB"/>
    <w:rsid w:val="001B691C"/>
    <w:rsid w:val="00331B3F"/>
    <w:rsid w:val="00360A50"/>
    <w:rsid w:val="003661E5"/>
    <w:rsid w:val="003B4521"/>
    <w:rsid w:val="003E0B48"/>
    <w:rsid w:val="00530595"/>
    <w:rsid w:val="005D649F"/>
    <w:rsid w:val="006E20E3"/>
    <w:rsid w:val="006F2C90"/>
    <w:rsid w:val="00904AB5"/>
    <w:rsid w:val="00A8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79c3a6ac-3c1c-47c1-b419-e42476b1392a" xsi:nil="true"/>
    <_ip_UnifiedCompliancePolicyProperties xmlns="http://schemas.microsoft.com/sharepoint/v3" xsi:nil="true"/>
    <TaxCatchAll xmlns="7b74c7e6-9985-4024-9acb-b7dfee1d78ad" xsi:nil="true"/>
    <lcf76f155ced4ddcb4097134ff3c332f xmlns="79c3a6ac-3c1c-47c1-b419-e42476b1392a">
      <Terms xmlns="http://schemas.microsoft.com/office/infopath/2007/PartnerControls"/>
    </lcf76f155ced4ddcb4097134ff3c332f>
    <Approval xmlns="79c3a6ac-3c1c-47c1-b419-e42476b1392a">NOT REVIEWED</Approval>
    <WesApproved xmlns="79c3a6ac-3c1c-47c1-b419-e42476b139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83924EE0C944690A00CA2CA2B8654" ma:contentTypeVersion="23" ma:contentTypeDescription="Create a new document." ma:contentTypeScope="" ma:versionID="590d400aa1e384d9d2cf697a111849db">
  <xsd:schema xmlns:xsd="http://www.w3.org/2001/XMLSchema" xmlns:xs="http://www.w3.org/2001/XMLSchema" xmlns:p="http://schemas.microsoft.com/office/2006/metadata/properties" xmlns:ns1="http://schemas.microsoft.com/sharepoint/v3" xmlns:ns2="79c3a6ac-3c1c-47c1-b419-e42476b1392a" xmlns:ns3="7b74c7e6-9985-4024-9acb-b7dfee1d78ad" targetNamespace="http://schemas.microsoft.com/office/2006/metadata/properties" ma:root="true" ma:fieldsID="a1ba76d9e06f43ea5dae88f341987cc8" ns1:_="" ns2:_="" ns3:_="">
    <xsd:import namespace="http://schemas.microsoft.com/sharepoint/v3"/>
    <xsd:import namespace="79c3a6ac-3c1c-47c1-b419-e42476b1392a"/>
    <xsd:import namespace="7b74c7e6-9985-4024-9acb-b7dfee1d78ad"/>
    <xsd:element name="properties">
      <xsd:complexType>
        <xsd:sequence>
          <xsd:element name="documentManagement">
            <xsd:complexType>
              <xsd:all>
                <xsd:element ref="ns2:Approval" minOccurs="0"/>
                <xsd:element ref="ns2:WesApprov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3a6ac-3c1c-47c1-b419-e42476b1392a" elementFormDefault="qualified">
    <xsd:import namespace="http://schemas.microsoft.com/office/2006/documentManagement/types"/>
    <xsd:import namespace="http://schemas.microsoft.com/office/infopath/2007/PartnerControls"/>
    <xsd:element name="Approval" ma:index="3" nillable="true" ma:displayName="Reviewed/Approved" ma:default="NOT REVIEWED" ma:description="Dean approval" ma:format="Dropdown" ma:internalName="Approval">
      <xsd:simpleType>
        <xsd:restriction base="dms:Choice">
          <xsd:enumeration value="APPROVED"/>
          <xsd:enumeration value="NOT REVIEWED"/>
        </xsd:restriction>
      </xsd:simpleType>
    </xsd:element>
    <xsd:element name="WesApproved" ma:index="4" nillable="true" ma:displayName="Wes Approved" ma:format="Dropdown" ma:hidden="true" ma:internalName="WesApproved" ma:readOnly="false">
      <xsd:simpleType>
        <xsd:restriction base="dms:Choice">
          <xsd:enumeration value="Choice 1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4" nillable="true" ma:displayName="Notes" ma:format="Dropdown" ma:internalName="Notes">
      <xsd:simpleType>
        <xsd:restriction base="dms:Text">
          <xsd:maxLength value="200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4c7e6-9985-4024-9acb-b7dfee1d7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8" nillable="true" ma:displayName="Taxonomy Catch All Column" ma:hidden="true" ma:list="{585548dc-3d15-4eed-987b-cc496b43c8b3}" ma:internalName="TaxCatchAll" ma:readOnly="false" ma:showField="CatchAllData" ma:web="7b74c7e6-9985-4024-9acb-b7dfee1d78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71D54-1DB7-4D4F-AC81-9D347A1DBC81}"/>
</file>

<file path=customXml/itemProps4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2</Words>
  <Characters>1022</Characters>
  <Application>Microsoft Office Word</Application>
  <DocSecurity>0</DocSecurity>
  <Lines>170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MECC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Sabrina Cowden</cp:lastModifiedBy>
  <cp:revision>2</cp:revision>
  <cp:lastPrinted>2023-02-15T19:58:00Z</cp:lastPrinted>
  <dcterms:created xsi:type="dcterms:W3CDTF">2026-01-07T18:33:00Z</dcterms:created>
  <dcterms:modified xsi:type="dcterms:W3CDTF">2026-01-0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80283924EE0C944690A00CA2CA2B8654</vt:lpwstr>
  </property>
</Properties>
</file>